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ฟรี เสียงดนตรี สวัสดีครับ สวัสดีครับพบกับรายการห้องข่าวรัฐสภาแชนแนลภาคเช้าครับ คุณผู้ชมติดตามอยู่กับคุณณัฏฐภัทรพลจุติการพาณิชย์ผมวัฒนาพลายแก้ว ล่ามภาษามือประจำรายการของเราอาจารย์คมกฤษณะเกียรตินะครับเช้าวันนี้เรา ในวันอังคารที่ 29 ตุลาคมพุทธศักราช 2567 ว่ากันว่าเป็นการต้อนรับเข้าสู่ฤดูหนาวอย่างเป็นทางการของปีนี้ครับคุณนัท ภัทรพล ไม่รู้ว่าพี่น้องประชาชนหรือท่านผู้ชมท่านไหนครับที่อยู่บริเวณภาคเหนือภาคอีสาน หนาวกันหรือยังครับ ถ้าเกิดหนาวกันแล้วพิมพ์คอมเม้นเข้ามาบอกเราสักหน่อยนึง ทางเพจวิทยุและ โทรทัศน์รัฐสภาครับส่วนที่กรุงเทพฯหนาวไหมครับคุณวัฒนา เช้านี้ยังคงปกติอยู่หน้าสัมผัสได้ว่าเอยังไม่มีโรเบิร์ตเข้ามา แต่สิ่งที่ผมสัมผัสได้ 1 สัปดาห์เศษนั่นก็คือตอนเช้าจะยังคงมืดอยู่ แล้วตอนค่ำก็มืดเร็ว แล้วนี่คือสัญญาณที่ปรากฏขึ้นแล้วนะครับนั่นก็หมายความว่ากรมอุตุนิยมวิทยาได้ออกมาประกาศอย่างเป็นทางการ อาการว่าหลังจากนี้ไป อุณหภูมิจะลดลงประมาณ 18 องศา โดยเฉพาะทางภาคเหนือบนยอดดอยบนยอดภูสัมผัสกันได้แล้วณเวลานี้นะคะคุณผู้ชม ส่วนความหนาวความเย็นจะอยู่กับเราไปจนถึงปีหน้าคาดการณ์ก็คือ 2568 ครับและมากไปกว่านั้นอีก คุณวัฒนาครับ เอามาบอกว่าปีนี้ กว่าปีที่ผ่านมานะคะคุณผู้ชมครับก็ต้องรอติดตามกันเพราะว่าวันนี้เพิ่งนับหนึ่งนะ เขาช่วงฤดูหนาวเดี๋ยวรอติดตามกันว่าจะหนาวขนาดไหนในปีนี้ครับก็สัมผัสกับบรรยากาศสบายๆนะครับ แบบนี้แน่นอนหลายๆคนคงไปถึงการท่องเที่ยวโดยเฉพาะการท่องเที่ยวทางธรรมชาติ เขาบนดอย ไปเขาเรียกว่าไปหยิบบอกกันหน่อย ที่ ภูเขาเรียกว่าประโยชน์ดอกกระเจียว ส่วนเช้าวันนี้ติดตามการประชุมสุดท้ายของสมัยประชุมนี้ของบริษัท วันนี้ตามต่อ เนื่องจากว่าจะมีการตั้งคณะกรรมการที่จะไปเรื่ององค์กรอิสระนะครับปปชขึ้นมาด้วยเช่นกัน ใช่ครับนอกจากนั้นด้วยเช่นกันก็จะมีการสรุปภาพรวมของการทำงานของวุฒิสภาในสมัยประชุมนี้ด้วยนะคะ สามารถติดตามกันได้ วันนี้เข้าเร็วสักหน่อยนึงนะครับช่วงเวลา 8:45 น นะครับ สามารถที่จะติดตามการประชุมวุฒิสภาได้ สดการประชุมสภาผู้แทนราษฎรพรุ่งนี้ก็วันสุดท้ายแล้วเหมือนกันในสมัยประชุมนี้นะครับ เมื่อวานนี้พี่น้องสื่อมวลชน ได้มีโอกาสไปสอบถามกับประธานสภาผู้แทนราษฎรท่านอาจารย์วันนอร์ ถามว่าช่วงของการในสภาชุดที่ 26 สมัยประชุมที่ผ่านมาพอใจภาพรวมไหมกับการทำหน้าที่ของสภาชุดนี้ รวมไปถึงการทำหน้าที่ของสมาชิกสภาผู้แทนราษฎรนะครับ พระอาจารย์วรรณาบอกอย่างไรนะคะโดยเฉพาะความร่วมมือร่วมมือต่างๆสภาไม่ล่มนะ ภาพรถต่างๆเป็นไปด้วยดีนะครับ และนี่คือช่วงเวลาที่ทางอาจารย์วันนอร์นะครับประธานสภาผู้แทนราษฎรบอกว่าได้มีการประเมินการทำงานของสภาผู้แทนราษฎรก่อน ป้าใหม่ประชุมบอกว่าการประชุมสภาผู้แทนราษฎรชุดนี้ไม่ค่อยเจอปัญหากับการประชุมร่วม ผลการทำงานอยู่ในระดับดีแต่ไม่ได้อยู่ระดับดีมากหรือว่าระดับดีเยี่ยมนะครับซึ่งก็ต้องปฏิบัติ การต่อไป อย่างน้อยนี่การทำงานต้องอยู่ในระดับดีมากกว่านี้ เพราะว่าสภาจะได้รับการประเมินผลในขณะที่ดีมากกว่านี้นะครับ มาสะพานภาษาผู้แทนราษฎร ตลอดเวลาที่ผ่านมา การทำงานทักษะดีนะ มีประโยชน์ต่อประชาชนการประชุมสภาที่ผ่านมาไม่มีเหตุการณ์สภาล่มโดยที่องค์ประชุมค่ะ ทุกครั้งที่องค์ประชุมครบนะครับ แสดงถึงความตั้งใจของสมาชิกสภาผู้แทนราษฎรรวมไปถึงการลงมติสามารถลงมติด้วยความเรียบร้อยได้เช่นกัน การประชุมเป็นไปด้วยความเรียบร้อย เพราะว่าทางพรรคการเมืองการเมืองต่างๆไม่มีทางเล่นเกมในการเมืองในสภา เริ่มมีอาการวันนอกเอาแบบนี้ครับเรื่องการเมืองก็เป็นเรื่องธรรมดาเพราะเป็นระบบของพรรคการเมืองความคิดความเห็นที่แตก ออกไปก็เป็นเรื่องธรรมดาแต่การประชุมต่างๆต้องทำงานร่วมกัน ไปในทิศทางที่เป็นประโยชน์ต่อพี่น้องประชาชนสำหรับประเด็นอีกหนึ่งเรื่องที่ประชาชนสอบถามนั่นก็คือ แก้ไขร่างรัฐธรรมนูญ ในขณะนี้มีหลายฉบับอยู่แล้วนะครับ ซึ่งจะพิจารณากันเป็นขั้นตอนต่อไป ตามกฎหมายและเป็นไปตามข้อบังคับของรัฐสภาร่างแก้ไขรัฐธรรมนูญต้องพิจารณา ตามข้อบังคับของรัฐสภาซึ่งก็ได้มีการตกลงกันลงของวิป 3 ฝ่าย วันอังคารจะมีการเสนอการในช่วงของสมัยประชุมนั่นก็คือการกลับมา 12 ธันวา เป็นต้นไป จะมีการพิจารณาในการแก้ไขของรัฐธรรมนูญนะคะเผื่อจะมีการ รัฐธรรมนูญมาตรา 256 หรือไม่นั้น ร่างแก้ไขรัฐธรรมนูญนั้นมีแก้ไขและฉบับต้นไม่สามารถบอกได้ว่าจะให้แก้ไขมาตราใดฉบับใดจะผ่านหรือไม่อย่างไร ก็ต้องเป็นกลาง ไม่สามารถแสดงความคิดเห็นได้ในขณะนี้เป็นสิทธิ์ของสมาชิกสภาผู้แทนราษฎรและวุฒิสภา ในฐานะสมาชิกรัฐสภาจะเสนอและพิจารณากันอย่างไรต่อไปหากมีการแก้ไขมาตรา 256 นั้น ต้องมีการทำประชามติก่อนเพราะว่ามีผลกระทบถึงเลือกสิทธิหน้าที่ของสมาชิกเรา รวมไปถึงการแก้ไขรัฐธรรมนูญที่กระทบกับองค์กรอิสระก็จะต้องทำประชามติด้วยเช่นกันนะครับ ขอถามว่าจะมีการเปิดสมัยประชุมวิสามัญขึ้นหรือไม่นั้นจะต้องกำหนดโดยทางรัฐบาล ถ้ารัฐบาลเห็นว่ามีความจำเป็นก็สามารถตรวจสอบได้หรือสมาชิกรัฐสภาเห็นว่ามีเหตุ เป็นหรือมีเรื่องที่สมควรจะเปิดการประชุมก็สามารถเสนอให้นายกรัฐมนตรี ขอเปิดสมัย ประชุมวิสามัญได้นะครับนอกจากนี้ประธานสภาผู้แทนราษฎรได้กล่าวถึงจริยธรรมของสภาผู้แทนราษฎรบอกว่าขณะนี้ อยู่ที่เลขานุการจะเป็นคนเสนอและจะให้มีการเปิดประชุมเพราะว่าขณะนี้องค์ประกอบต่างๆของ ประชุมครบถ้วนแล้ว ยังมีวาระและคำร้องต่างๆที่เสนอเข้ามาและคาดว่า เปิดประชุมคณะกรรมการจริยธรรมได้ในช่วงของการปิดสมัยประชุมนี่แหละครับ ไปฟังเสียงของอาจารย์ ประจำสภาผู้แทนราษฎรวันนี้สักหน่อยครับ ทำงานตลอดเวลาเวลาที่ผ่านมาก็ถือว่า ทำงานได้ค่อนข้างที่จะดีแล้วก็มีประโยชน์ของประชาชนโดยเฉพาะการประชุมสภาที่ผ่านมานี่ไม่มี อธิวาส การประชุมสภามันลงโดยที่องค์ประชุมขาดทุกครั้งก็ มีองค์ประชุมครบ แสดงถึงความตั้งใจของสมาชิกแล้วก็ลงมติสามารถจะลงมติได้ด้วยความ เรียบร้อยนะครับแล้วก็เป็นประโยชน์กับ ประชาชนครับ เรื่องการเมือง ข้างใน เป็นเรื่องธรรมดา เพราะการเมืองเป็นระบบของการเมืองความคิดเห็นที่แตกต่าง เป็นเรื่องของธรรมดาแล้วครับ เพราะว่าการประชุมต้องทำงานร่วมกัน และ ที่เป็นประโยชน์ของประชาชนนะครับหลังจากที่ฟังเสียงของอาจารย์วรรณาประธานสภาผู้แทนราษฎรแล้วนะคะ จบครับ ไปฟังเสียงอีกท่านหนึ่งครับวิปรัฐบาลครับคุณผู้ชมครับคุณวิสุทธิ์ไชยณรุณนะครับ ออกมาบอกถึงภาพรวมในประชุมสมัยนี้พอใจเหมือนกันนะครับเพราะว่า เกี่ยวกับเรื่องของกฎหมายต่างๆร่างต่างๆว่าเราต่างๆ ก็ไปถึงจุดเป้าหมาย หลายฉบับเลยทีเดียวนะครับ ไปดูกันนะครับคุณผู้ชม เกี่ยวกับเรื่องนี้เองคุณวิสุทธิ์ไชยณรุณ สมาชิกสภาผู้แทนราษฎรแบบบัญชีรายชื่อพรรคเพื่อไทยครับ ในฐานะ ประธานพรรคร่วมรัฐบาล มีการเปิดเผยออกมาช่วงเวลาที่ปิดสมัยประชุมสภาทิพย์ ที่จะถึงนี้ครับ จะเป็นช่วงที่ 2 ได้มีการลงพื้นที่อย่างเต็มที่ครับ เพื่อที่จะรับฟังปัญหาของประชาชนมาเสนอต่อรัฐบาล แล้วมาเสนอต่อสภาถือว่าเป็นข้อดีนะครับที่สอนได้ใกล้ชิดกับประชาชนซึ่งตลอดสมัย ที่ผ่านมาต้องขอขอบคุณสมาชิกสภาผู้แทนราษฎรทุกคนที่ให้ ร่วมมือ ไปประชุมสภาจนไม่มีเหตุสภาล่มเนื่องจากองค์ประชุมไม่ครบนั่นเอง ส่วนภาพรวมการทำงานครับคุณผู้ชมครับคุณพิสูจน์บอกว่าพอใจครับวาระการประชุมเป็น ป้าใหม่นะ มีบางเรื่องอาจจะสะดุดไปบ้างครับแน่นอนว่าอย่างที่เราทราบกันดีอย่างกระทู้ที่รัฐมนตรี ภารกิจไม่สามารถที่จะมาตอบกันได้จากภาพรวมที่นะครับ คุณผู้ชม ถือว่าดีมากแล้วก็พอใจในการทำงานซึ่งต่างตอบกระทู้ก็ประสานกันด้วยดีโดยตลอดนั่นเองนะคะ คุณวิสุทธิ์ยังบอกอีกนะครับว่าผลสำรวจของนิด้าโพลที่เชื่อมั่นว่ารัฐบาลจะอยู่ครบเทอมแต่มีอะไรป่ะ Minecraft ที่อาจจะเป็นปัญหากับอุปสรรคกับรัฐบาลว่าปัญหามีไว้ให้แก้ไข ไม่ใช่เรื่องน่าหนักใจอะไร คุณวิสุทธิ์ก็เชื่อบ้านนะครับว่ารัฐบาลจะอยู่ครบเทอมครับถึงแม้ว่าจะเป็นรัฐบาลที่มีหลายภาค ตาม ความสัมพันธ์ในภาพรวมก็เหนียวกันแน่นส่วนที่มีคนวิพากษ์วิจารณ์กันก็ มันเป็นเรื่องธรรมดาครับในระบอบประชาธิปไตย ที่มีทั้งคนที่เห็นด้วยแล้วก็มีคนที่เห็นต่าง ก็เป็นเรื่องปกตินั่นเองสำหรับการขับเคลื่อนพระราชบัญญัตินิรโทษกรรมและพระราชบัญญัติ ว่าด้วยการออกเสียงประชามตินั้นนะครับคุณวิสุทธิ์นั้นก็บอกนะครับ เบื้องต้นมีการทราบกรรมาธิการร่วม 2 สภาแล้วนะครับ ก็ปล่อยให้เป็นหน้าที่ของกรรมาธิการในการพิจารณากัน พรรคเพื่อไทย แก้ไขปัญหาเรื่อง 12 ถ้าเป็นคดีธรรมดาคดีการเกิดขึ้นมาหลายสิบปี ที่สามารถจะพิจารณาได้ อ่อน ทั้งหมดด้วย ความคิดเห็นกันอย่างไร ไปถามนะถามคนที่สุดนะ การเสนอกฎหมายนิรโทษกรรม มันจะเป็นรอยร้าวในพรรคร่วมรัฐบาลใช่หรือไม่ แค่นี้เองคุณวิสุทธิ์เองก็บอกว่าก็ต้องไปปรึกษาหารือกันก่อนเพราะว่าพรรคร่วมนี่โดยเฉพาะพรรครวมพลังสร้างชาติ เขาก็มีการเสนอเข้ามานะคะแต่ไม่มีการนับรวมมาตรา 112 นะครับ แต่ก็ไม่มีอะไรน่าหนักใจนะครับระหว่างพรรคร่วมรัฐบาลก็ต้องปรึกษาหารือกัน ผู้ที่จะให้ตกผลึกกันก่อนนะ ผลของการแก้ไขรัฐธรรมนูญ ไม่ติดก่อนนะครับ กฎหมายประชามติคือกุญแจที่จะนำไปสู่การแก้ไขรัฐธรรมนูญ ส่วนด้านล่างของประชาชนสามารถดำเนินการโดยมิชอบ ทำประชามตินะไม่ใช่ทั้งหมดนะครับ มีทั้งคนเห็นด้วยและมีทั้งคนที่ไม่เห็นด้วยนั่นเอง เพื่อนไทยก็อยากให้แก้ไขรายมาตรานะครับ เดี๋ยวก็มีคนทักทายนี่ แย่งโทรศัพท์กันว่าจะต้องถอดออกไปนั่นเอง คุณผู้ชมครับสมัยประชุมหน้าอย่างน้อย 3 เรื่อง เมื่อเข้าสู่ที่ประชุมเขาจะผ่านเรื่องที่ร้อนแรงมากนะครับคุณผู้ชมว่าจะเป็นการออกเสียงประชามติ ของเล่นทศกัณฐ์ รวมไปถึงการแก้ไขรัฐธรรมนูญด้วยนะครับ ตรวจสอบคณิตวรรธนะสิน มาให้คำแนะนำเพียงรัฐบาล บอกว่าการทำประชามตินี่นะครับเรื่องของการแก้ไขรัฐธรรมนูญ อย่างน้อย 2 ครั้งก็พอแล้ว ก็จะไปปรึกษากับประธานสภา การแก้ไขรัฐธรรมนูญ ดูให้หยิบหน้าของพรรคเพื่อไทย ในอดีตพรรคก้าวไกล ขึ้นมาพิจารณาด้วยกัน ล่าสุดของคุณชลิตรัตน์วรรธนะสิน บัญชีรายชื่อพรรคประชาชนฐานรากคณะกรรมาธิการร่วมกัน ร่าง พ.ศ ได้กล่าวถึงการประชุมกรรมาธิการบอกว่าการประชุมของคณะกรรมาธิการไม่ควรใช้เวลานานนะครับ ว่ามีประเด็นแค่เรื่องเดียว เสียงเครื่องมาก การทำประชามติซึ่งเกี่ยวข้องกับการแก้ไขรัฐธรรมนูญ ผสมเองก็มีมติให้เสียงพากย์บ้าน 2 ชั้น ประธานสภาผู้แทนราษฎรเห็นว่า ควรใช้ชั้นเดียวก็พอ ยังไม่ทราบว่าควรใช้เวลาเท่าใดในการพิจารณาในขณะที่คุณผลิตได้กล่าวว่าหากทางรัฐบาล ในการทำประชามติ 3 ครั้ง ผู้จัดทำรัฐธรรมนูญฉบับใหม่ ประชามติเสร็จเรียบร้อยแล้ว ไม่ต้องหาข้อมูลเรื่องนี้ต่อไป มนุษย์ฉบับใหม่คนนี้ครับผู้สื่อข่าวก็ถามเพิ่มเติม 5 คณะกรรม การเมืองการ ไม่ทันทำไรที่ ประชาบดี 2561 รัฐบาลควรดำเนินการต่อไปอย่างไรตรวจสอบ ศิลปะการทำประชามติ 2 ครั้งก็น่าจะเพียงพอแล้ว เพราะฉะนั้นการถามวิธีการนวดชามติจาก 2 ครั้งไป 3 ครั้ง น่าจะเป็นทางออกที่ดีที่สุดครับ นอกจากนี้เรามองว่าพูดไทย จังหวัดสุราษฎร์แก้ไขรัฐธรรมนูญ คำที่แทนของรัฐธรรมนูญฉบับ 2560 สัญญาคุณ วรรธนะสิน บอกว่า ทำประชามติ 2 ครั้งก็ต้องหารือกับประธานรัฐสภา ดูความเป็น ไม่ได้ เขาทำพรรคเพื่อไทยและอดีตหัวหน้าพรรคก้าวไกลที่ยื่นแก้ไขไปเมื่อต้นปี 2561 หาทางไปราชภัฏ กลับบ้าน ว่าจะทำให้กลับมาใช้ประชามติ 2 ครั้งได้และทำให้รัฐธรรมนูญฉบับใหม่มีโอกาสบังคับ ใช้ในการเลือกตั้งครั้งถัดไปได้ทัน ทำให้สัญญาของรัฐบาลนี้ ขึ้นได้จริงนะครับ ไปดูบรรยากาศการประชุมวุฒิสภาเมื่อวานนี้นะครับคุณผู้ชมครับ การตั้งกระทู้ถามสดนะคะไปยังรัฐมนตรีเกี่ยวกับเรื่องของธุรกิจ หลอกลวงประชาชน ทางออนไลน์หรือว่าทางไม่ออนไลน์ก็แล้วแต่ แชร์ลูกโซ่ วันนี้แหละ คุณวัฒนาครับผมก็จะตามมานะครับแต่ว่ามันขึ้นมาเยอะ ตัวอย่างในอดีตและปัจจุบันก็ครบครันเช่นกันนะครับ ลูกใครนะครับ อมตะ ขอสมาชิกครับ กับเรื่องของธุรกิจหลอกลวงประชาชนนี่แหละครับ ไปดูมันจะกลับด้วยวันนี้คุณผู้ชมครับกับทางญาติของคุณจิราพรสินธุไพรนะครับ รัฐมนตรี ได้รับมอบหมายจากนายกรัฐมนตรีเป็นผู้ตอบกระทู้ธรรมสดด้วยวาจา ข้อสอบว่าสุนทร พุฒิภัทรครับ ที่มีการตั้งคำถามเกี่ยวกับเรื่องของธุรกิจหลอกลวงประชาชน ว่าธุรกิจลักษณะนี้ ว่าจะมีเจ้าหน้าที่ของรัฐที่เข้าไปเกี่ยวข้องครับ ของรัฐบาลก็จะมีวิธีการจัดการอย่างไร ได้จากกระบวนการหลอกลวงประชาชน ที่มีมาตั้งแต่อดีตถึงปัจจุบันรัฐบาลนี้นะครับมีกลไกในการป้องกันหรือไม่เพื่อไม่ให้เกิดขึ้นซ้ำในอนาคต กระโปรง ครับว่านายกรัฐมนตรีและรัฐบาลให้ความสำคัญเป็นอย่างยิ่งต่อกรณีดังกล่าว โดยมีข้อสังเกตถึงหน่วยงานที่เกี่ยวข้องทุกหน่วยงานเพื่อช่วยกันเร่งคลี่คลายคดีที่เกิดขึ้น มาตรการเพื่อปิดช่องขบวนการธุรกิจกดรวมประชาชน นายกรัฐมนตรีได้มอบหมายให้ เปิดช่องทางให้ประชาชนแจ้งเบาะแสและสื่อสารข้อมูลที่ถูกต้อง ลดความเข้าใจผิดของประชาชน หนังสือมีการสั่งการให้สำนักกรรมาธิการคุ้มครองผู้บริโภคหรือว่าสังคม เลขถนนรัฐบาล กฎหมายรวมถึงให้ความรู้กับประชาชน สลาม อาหารและยาหรืออย นาฬิกาเล่นตรวจสอบบังคับใช้กฎหมายให้มีประสิทธิภาพ ส่วนตัวการค้าจองครับ สำนักงานเศรษฐกิจและการค้าที่เป็นหน่วยงานบังคับใช้กฎหมายสำคัญ ฉ้อโกงนี่ล่ะครับ สอบแล้วก็กำหนดมาตรการไม่ให้เกิด ธุรกิจ ลักษณะหลอกลวงประชาชนโดยเฉพาะที่เป็นแบบแชร์ลูกโซ่นี้นะครับ ส่วนมาตรการป้องกันชอบคุณผู้ชมครับมาตรการป้องกันเพื่อที่จะไม่ให้เกิดธุรกิจลักษณะดังกล่าวขึ้น ในอนาคตนะครับ รัฐมนตรีจิราพรสินธุไพรนะครับ ยอมรับคำว่าธุรกิจลักษณะนี้มีมานานหลายปีแล้วนะครับปัจจุบันครับ มีการปรับรูปแบบที่ละลายแล้วก็แค่ขยายเป็นวงกว้างครับ แน่นอนว่าทุกวันนี้มีการเอาเทคโนโลยีเข้ามาสื่อสาร รูปแบบใหม่ๆครับคุณผู้ชมครับไม่ใช่ในการสื่อสารเพื่อที่จะสร้างความน่าสนใจให้เกิด ความน่าเชื่อถือให้ประชาชนหนี้ มีความน่าเชื่อถือมากยิ่งขึ้น เรื่องนี้เอง ตรวจรัฐบาลได้สั่งการให้นะครับไปตรวจสอบเกี่ยวกับเรื่องของผู้ประกอบการขาย ทั้งหมดหากพบว่าผู้ประกอบการรายใดที่มีความผิดปกติ หรือว่ามีเรื่องร้องเรียนลักษณะคล้ายกับกรณีที่เกิดขึ้นมาก่อนนี้ สคบก็จะเข้าไปตรวจสอบครับ นอกจากนั้นก็จะเชิญมาด้วยนะครับเพื่อที่จะมาให้ข้อมูลเพื่อเป็นการทำงานเชิงรุกพร้อมจะมีการทบทวนกฎหมายที่เกี่ยวข้องให้มีการบังคับใช้ได้อย่างมีประสิทธิภาพมากขึ้น รวมถึงการสร้างการรับรู้เชิงรุกให้กับประชาชนด้วยนะครับ ไม่ให้ตกเป็นเหยื่อของธุรกิจออนไลน์ในลักษณะนี้อีกนั่นเองนะครับ เมื่อพูดถึงการทำงานของวุฒิสภานะครับอีก 1 เครื่องมือที่เขาบอกว่ามีประสิทธิภาพและก็คือการตั้งกระทู้ธรรม กระทู้ 32 โวลท์นี่ก็มีความคิดความเห็นนะครับประธานสวเมื่อวานนี้อย่างน้อย 4 ท่าน ไม่เรียบร้อยออกไปยังเทศบาลนะครับว่าขอให้รัฐมนตรีให้ความสำคัญกับสภาวุฒิสภานี่ การตั้งกระทู้ถามแล้วก็ตอบกระทู้ถามด้วยนะครับถ้าเปิดเผยล่าสุดของนายนรเศรษฐ์ปรัชญากร เทวฤทธิ์มณีฉาย นายพรชัยวิทยาเลิศพันธ์และรองศาสตราจารย์ อาจารย์ดร พัฒนาวาดรูปภาพ มาเรียกรถนักแสดงไปยังนายกรัฐมนตรีมาตอบ กูถามของสมาชิกวุฒิสภา โดยชวลิตระบบนี้นะครับการประชุมวุฒิสภาเมื่อวานนี้นะครับถือว่าเป็นวันสุดท้าย สวตั้งกระทู้ธรรมปัญญารัฐบาลในสมัยประชุมนี้ได้แต่การที่มีการสะสมเป็นจำนวนมาก จากการรัฐบาลไม่มาตอบนี่ทำให้ทางวุฒิสภาต้อง ยกเว้นข้อบังคับการประชุม เมื่อมีเวลา ในการตอบกระทู้ถามได้มากขึ้น กล่าวถึงความจริงใจที่กรณีตากใบ ทางนายกรัฐมนตรี รัฐมนตรีที่เกี่ยวข้องได้ออกมาขอโทษประชาชนก็แล้วแต่กลับไม่มา กระทู้ถามพร้อมวุฒิสภานะครับก็ทำให้เกิดความกระจ่างความชัดเจนกับสังคมได้ แต่ยังมีเรื่องค้างอยู่จำนวนมากนะครับรัฐบาลให้มาจอดชิดแจงกรณีความล่าช้าในการ คณะกรรมการแก้ไขปัญหาของกระบวนการประชาสังคมเพื่อสังคมที่เป็นธรรม หรือว่าพี่มุก ยอดส่งกับผม ประชาชนต้องเลือกเช้าออกไปด้วยอีก 1 คนนะครับก็คือนายนรเศรษฐ์ เพิ่มเติมเกี่ยวกับการต่อสู้ฐานของกมล ที่ว่าการกระทรวงกลาโหมที่มาไม่ชี้แจงของเรื่องการเสียชีวิตของทหารเกณฑ์ในค่ายทหารนะคะ ทางที่เป็นปัญหาเร่งด่วนเกี่ยวกับชีวิตของประชาชน ทำให้ผู้ปกครองไม่อาจไว้ใจในการส่งบุตรหลาน ไปอยู่ในค่ายทหารได้ วรสิทธิ์ย้ำว่าการที่รัฐมนตรีกลาโหมและการตอบกระทู้ไปถึง 3 ครั้ง แสดงให้เห็นว่าปัญหานี้เป็นปัญหาเร่งด่วน ยังไม่เห็นว่าการเสียชีวิตของทหารเกณฑ์ที่เป็นลูกหลานของประชาชนเป็นสิ่งสำคัญใช่หรือไม่ ขอเรียกร้องให้กับนายกรัฐมนตรีได้ชี้แจงถึงปัญหาที่เกิดขึ้นดังกล่าว ให้ผู้ปกครองลูกหลานต้องเข้ามาเกณฑ์ทหารจัดทุกปี ให้เกิดความสบายใจนะครับ ฟังเสียงประชาชน สนประชากรในการตั้งกระทู้ถามครับ ผมขอตั้งข้อสังเกตอย่างนี้ครับ การที่ท่าน รัฐมนตรีกลาโหม เรื่องการมาตอบกระทู้ 3 ครั้ง ติดนะครับ ฉันไม่เห็นปัญหานี้เป็นปัญหาด่วนใช่หรือไม่ ไม่เห็นขาการเสียชีวิตของทหารเกณฑ์ ที่เป็นลูกหลานของประชาชนเป็นสิ่งสำคัญใช่หรือไม่ นะครับ จึงอยากจะซื้อ ฝากพี่สื่อมวลชนนะครับ ช่วยสื่อสารไปยังท่านรัฐมนตรีนะครับกระทรวงกลาโหมนะครับ ขอร้องขอความเป็นวอนว่าอยากให้ท่านช่วยชี้แจงโดยเร็วที่สุดถึงแนวทางการแก้ปัญหาตรงนี้ เพื่อให้พี่น้องประชาชนที่ลูกหลานต้องเข้ามา เกณฑ์ทหารทุกปีทุกปีนี่ มีความสบายใจว่าสิ่งเหล่านี้นะครับสิ่งลดร้อยละ 10 จริยธรรมเหล่านี้ จะไม่เกิดขึ้นกับลูกหลานเขาอีกขอบคุณครับ ถัดมารองศาสตราจารย์ดอกเตอร์นันทนาได้กล่าวถึงหลักการสำคัญประชาธิปไตยนะครับ ฝ่ายนิติบัญญัตินี่ พักผ่อน ตรวจสอบของรัฐบาลซึ่งทางรัฐบาลเอกสารบริหารต้องให้ความสำคัญ ฉันต้องการที่ราชบัณฑิตเรื่องการตอบกระทู้ถามถือว่าเป็นการตัดปัญหาความรับผิดชอบไม่เห็นความสำคัญของฝ่ายนิติบัญญัติที่เป็นผู้ปกครองปัญหาที่เกิดขึ้นกับประชาชน โดยเฉพาะการตัด เฉพาะหน้าและจำเป็นอย่างยิ่ง สำหรับการแก้ไขและการชี้แจงอย่างเร่งด่วนด้วยนะครับ นอกจากนี้รองศาสตราจารย์ดรนันทนายังได้กล่าวเพิ่มเติมบอกว่าตัวเองต้องขอขอบคุณคุณเฉลิมชัยศรีอ่อน รัฐมนตรีว่าการ และสิ่งแวดล้อมที่ได้มาตอบกระทู้ธรรม สดของตัวเองเรื่องมาตรการการแก้ไขปัญหาสิทธิทำกินของกลุ่มเครือข่ายสหกรณ์นิคม 13 นิคม 14 และป่าแม่ริม เรื่องตอบกระทู้ถามเลยมานำไปสู่การสอบครั้งนี้ทำให้ตนเสียสิทธิ์นะครับ พี่จะยื่นกระทู้สดถามรัฐบาลอีก 1 ครั้ง คือกรณีที่รัฐบาลร่วมเป็นสมาชิกของกลุ่มประเทศที่มีการพัฒนาทางเศรษฐกิจอย่างรวดเร็ว หรือที่เรียกกันว่า Bridge อาจจะขาดพิจารณาตาม 178 กรณีทำสนธิสัญญาอาจจะมีผลกระทบต่อความมั่นคงต่างๆ ทางด้านเศรษฐกิจสังคมการค้าการลงทุนของประเทศอย่างกว้างขวางและจะต้องได้รับความเห็นชอบจาก รัฐสภาก่อนอย่างไรก็ตามปิดท้ายโดนใจยื่นกระทู้ถามรัฐบาลไปยัง ต่อไป ซึ่ง ชี้แจงในเรื่องดังกล่าวนี้ให้ชัดเจนด้วยต่อไปด้วยนะครับ ปิดการเลือกตั้งประธานาธิบดีสหรัฐวันนี้ มีข้อมูลอะไรอัพเดทเดี๋ยวไปติดตามกับคุณทศกันดีกว่าครับถือว่าเป็นครั้งสุดท้ายตอนสุดท้ายก่อนที่จะมีการ ประธานาธิบดีสหรัฐ รัฐเพนซิลเวเนีย ที่จะหาเสียงกับชายหนุ่มสาวนะครับเน้นที่คนหนุ่มสาววัยรุ่น หรือว่าไปที่เมืองนิวยอร์กที่เมดิสันสแควร์การ์เด้น ปราศรัยเมื่อวันอาทิตย์ที่ผ่านมามีการพูดถึงเรื่องของคนอกหัก เข้าเมืองผิดกฎหมายโดยธรรมบอกว่า เป็นประชากรที่ช่วงล่างดังนั้นถ้าเขาทำงานวันแรกอาจจะมี การเนรเทศ ครั้งใหญ่ที่สุดในอเมริกาเลยทีเดียวให้กับ ผู้ที่ดูแลพ่อแม่จัดห้อง เครดิตในเรื่องของภาษีช่วยเหลือให้พ่อแม่เขาได้ใช้ชีวิตที่ดีขึ้นกันตรงนี้ก็เป็นแคมเปญหาเสียงของโดนัลด์ทรัมป์ เรื่องของ สำคัญก็คือเรื่องของเหยียดเชื้อชาติของเปอร์โตริโก ก็ต้องบอกว่าฮักคำต่างๆการจูงใจ ตอนนี้คุกกี้สุดสีก็เหลือเกินนะครับช่วงนี้พักกันสักครู่นึงช่วงหน้าขยายความคำตอบของช่วงของเก่าต่างประเทศกับคุณ กันตพจน์ เสียงดนตรี เสียงโฆษณา เสียงดนตรี คลิปโป๊ฝรั่ง ติดตามการเมืองในสหรัฐอเมริกาโดนัลด์ทรัมป์อดีตประธานาธิบดีสหรัฐ การปราศรัยที่เมดิสันสแควร์การ์เด้นเมืองนิวยอร์คนะครับโดยมีการพูดถึงนะครับเปิดโทริโกะ ในลักษณะเหยียดเชื้อชาติครับ ประธานาธิบดีสหรัฐโดนัลด์ทรัมป์ ชุมนุมปราศรัยที่เมดิสันสแควร์การ์เด้นในวันอาทิตย์ที่ผ่านมาด้วย วรพจน์อยากเปิด 10 นาทีพนันคู่แข่งทางการเมืองของเขาโดยโจมตีผู้อพยพและสนุ๊กจะใช้กฎหมาย ปูทางสำหรับการส่งประเทศจำนวนมาก การชำรุดต้นที่ โทนี่ ซึ่งเป็นนักแสดงตลก นักแสดงแทนที่กล่าว โทริโกะ ที่ใหญ่ที่สุด บนแผ่นดินของสหรัฐอเมริการะบุว่าไม่ทราบว่าคนที่ร่วมเวทีปราศรัยรู้หรือไม่ว่า ตัวต่อเลโก้ขยะลอยอยู่กลางมหาสมุทรอย่างไรก็ตามข้อความดังกล่าวได้รับการตอบรับอย่างดีจาก ผู้สนับสนุนของโดนัลด์ทรัมป์ในเวที 25hours แมนฮัตตัน เร็วๆนี้ทุกครั้งนั้นเรียกสลัดวาดถังขยะสำหรับโลก เมื่อเขาตำหนิผู้อพยพที่ไม่มีเอกสารแม้กันขึ้นเวทีที่มีเลนส์เมดิสันสแควร์ เปิดฉากการชุมนุม นครนิวยอร์กของโดนัลด์ทรัมป์ ตรงข้ามกับที่เขาคาดหมายครับเพราะสิ่งที่เกิดขึ้น บนเวที คำ อย่าโกรธเกรี้ยวจะพักแพทย์และพรรครีพับลิกันบางคนจะทำร้าย ยืนของพวกเขาแล้วจะมีผลต่อผู้มีสิทธิ์เลือกตั้งในปานกลาง บ้านชั้นเดียว เป็นโฆษกทีมหาเสียงของโดนัลด์ทรัมป์กล่าวในแถลงการณ์ว่า ไม่ได้สะท้อนถึงมุมมองของประธานาธิบดีของสหรัฐ โดนัลด์ทรัมป์ขณะที่สมาชิกวุฒิสภา พรรครีพับลิกัน แห่งรัฐฟลอริดา เลือกตั้งประธานาธิบดีขึ้นอยู่กับการสนับสนุนจากประชาชน Lego ของรัฐเขียนข้อความลงใน excel ว่ามันไม่ตลกและไม่เป็นความจริง เปอร์โตริโกเป็นคนที่น่าทึ่งและเป็นชาวอเมริกันที่ น่าทึ่งครับ นางกำลังแฮริส นิทานจากหูของอิสราเอลชื่อว่าไม่กระทบจุดยืนของสหรัฐครับ นางกมลา Harry เธอไม่กังวลเกี่ยวกับการพูดคุยระหว่างประธานาธิบดีโดนัลด์ทรัมป์ นายกรัฐมนตรีของอิสราเอล เกี่ยวกับความขัดแย้งที่กำลังดำเนินอยู่ในตะวันออกกลาง reuters ได้พูดคุยกันหลายครั้งเมื่อเร็วๆนี้ทั้งสองมีความสัมพันธ์ที่แน่นแฟ้นในช่วงที่โดนัลด์ทรัมป์ ดำรงตำแหน่งประธานาธิบดีโดยเฉพาะอย่างยิ่ง สหรัฐย้ายสถานทูต กรุงเทพฯ เอาคลิปไปยัง สร้างสเปิร์มยินดีให้กับชาวอิสราเอลในขณะเดียวกันสร้างความไม่พอใจให้ ชาวปาเลสไตน์ทางนี้นักข่าวถาม นางแฮริสการพูดคุยระหว่างโดนัลด์ทรัมป์กับกูจะส่งผลกระทบต่อ สหรัฐในปัจจุบัน กำลังพยายามอยู่หรือไม่ ตอบอย่างชัดเจนว่า พร้อมเสริมว่าเป็นเรื่องสำคัญอย่างยิ่งที่สหรัฐอเมริกาจะต้องมีส่วนร่วมในการจริงจัง รายการส่งเสริมยุติสงครามนี้พร้อม ช่วยเหลือตัวประกัน ต้องการข้อมูลมั่นต่อแนวทางแบบ 2 ล้าน สิ่งที่จะเกิดขึ้นในฉนวนกาซาต่อไป ประธานาธิบดีโจไบเดนสนับสนุนอิสราเอลในช่วง และปริมณฑลครับซึ่งปะทุ ขึ้นหลังจากที่อิสราเอลมีการโจมตีไปที่กลุ่มฮามาสนะครับโดยกลุ่มฮามาสมีการโจมตี อิสราเอลในช่วงวันที่ 7 ตุลาคม ปี 2566 ต่างให้คำมั่นว่าสหรัฐจะยังคงสนับสนุนอิสราเอลต่อไปครับ ขับเรือนี่คือสถานการณ์นะครับเรื่องของการเลือกตั้งที่มีความเกี่ยวข้องกับสถานการณ์โลกในเรื่องของสงครามไม่ว่าจะเป็น จำนวนการสร้าง หรือในยูเครน ท่าทีของผู้สมัครทั้ง 2 คนเราทำและกำลังแฮริสสัปดาห์หน้า วันอังคารคุณกันตพจน์ว่าจะออกมาเป็นอย่างไรนะครับ ติดตามนะครับ พวกมาสูสีมากเลยทีเดียวครับโดนัลด์ทรัมป์เห็นว่าคะแนนโทรเกือบจะถึงแฮริสแล้ว ต้องดูของจริงครับเพราะว่าการเลือกตั้งเป็นรูปแบบอีกรูปแบบหนึ่งก็คือ จบรายการของรัฐอัพเดตสักหน่อย เรื่องของกีฬาปรากฏว่ามีเหตุการชกกับ Manchester United นะครับ หมดแรง กุนซือทีม hagendaz คุณผู้ชมครับกดไปเรียบร้อยแล้วครับถือว่าเป็นข่าวเศร้าของ หลายๆทีมเลยทีเดียวนะครับในวงการพรีเมียร์ลีกนะครับ และนี่คือทั้งหมดในห้องข่าว รัฐสภาในภาคเช้านะครับจบรายการของเรารายการถัดไปเกาะติดสภากับคุณ ทีมงานรออยู่ นัดสุดท้ายของสมัยประชุมนี้นะครับเราทั้งสามคนพร้อมทั้งอาจารย์ล่ามภาษามืออาจารย์คม ศาสนาเกียรติ วันนี้ลาไปก่อนครับสวัสดีครับ สวัสดี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้องข่าวรัฐสภาแชนแนล ข่าวเช้า วันที่ 29 ตุลาคม 2567 เวลา 08.00-09.00 น.</dc:title>
  <dc:creator/>
  <cp:keywords/>
  <dcterms:created xsi:type="dcterms:W3CDTF">2024-10-29T07:25:53Z</dcterms:created>
  <dcterms:modified xsi:type="dcterms:W3CDTF">2024-10-29T07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ตุลาคม 2567 เวลา 13.00 น.</vt:lpwstr>
  </property>
  <property fmtid="{D5CDD505-2E9C-101B-9397-08002B2CF9AE}" pid="3" name="subtitle">
    <vt:lpwstr/>
  </property>
</Properties>
</file>